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3E42BD3" w:rsidR="00E86A30" w:rsidRDefault="00E37FF0">
      <w:pPr>
        <w:spacing w:before="240" w:after="240"/>
      </w:pPr>
      <w:r>
        <w:t>Emsella</w:t>
      </w:r>
      <w:r w:rsidR="00FA5F46">
        <w:t>.Service Page.Jandali Plastic Surgery.KA</w:t>
      </w:r>
    </w:p>
    <w:p w14:paraId="00000002" w14:textId="6A46F697" w:rsidR="00E86A30" w:rsidRDefault="00FA5F46">
      <w:pPr>
        <w:spacing w:before="240" w:after="240"/>
      </w:pPr>
      <w:r>
        <w:t>/</w:t>
      </w:r>
      <w:r w:rsidR="00E37FF0">
        <w:t>Emsella</w:t>
      </w:r>
      <w:r>
        <w:t xml:space="preserve"> Incontinence</w:t>
      </w:r>
    </w:p>
    <w:p w14:paraId="00000003" w14:textId="1ED4644A" w:rsidR="00E86A30" w:rsidRDefault="00FA5F46">
      <w:pPr>
        <w:spacing w:before="240" w:after="240"/>
      </w:pPr>
      <w:r>
        <w:t xml:space="preserve">KW </w:t>
      </w:r>
      <w:r w:rsidR="00E37FF0">
        <w:t>Emsella</w:t>
      </w:r>
      <w:r>
        <w:t xml:space="preserve"> Incontinence</w:t>
      </w:r>
    </w:p>
    <w:p w14:paraId="00000004" w14:textId="545997AF" w:rsidR="00E86A30" w:rsidRDefault="00FA5F46">
      <w:pPr>
        <w:spacing w:before="240" w:after="240"/>
      </w:pPr>
      <w:r>
        <w:t xml:space="preserve">Meta: </w:t>
      </w:r>
      <w:r w:rsidR="00E37FF0">
        <w:t>Emsella</w:t>
      </w:r>
      <w:r>
        <w:t xml:space="preserve"> is a non-surgical solution for those struggling with urge or stress incontinence. </w:t>
      </w:r>
      <w:ins w:id="0" w:author="Melissa Zelig" w:date="2021-02-09T21:01:00Z">
        <w:r>
          <w:t>Learn about the</w:t>
        </w:r>
      </w:ins>
      <w:del w:id="1" w:author="Melissa Zelig" w:date="2021-02-09T21:01:00Z">
        <w:r>
          <w:delText>With just one</w:delText>
        </w:r>
      </w:del>
      <w:r>
        <w:t xml:space="preserve"> 30-minute treatment</w:t>
      </w:r>
      <w:ins w:id="2" w:author="Melissa Zelig" w:date="2021-02-09T21:01:00Z">
        <w:r>
          <w:t xml:space="preserve"> to</w:t>
        </w:r>
      </w:ins>
      <w:r w:rsidR="00DE4236">
        <w:t xml:space="preserve"> </w:t>
      </w:r>
      <w:del w:id="3" w:author="Melissa Zelig" w:date="2021-02-09T21:01:00Z">
        <w:r>
          <w:delText xml:space="preserve">, patients </w:delText>
        </w:r>
      </w:del>
      <w:r>
        <w:t>achieve bladder control.</w:t>
      </w:r>
    </w:p>
    <w:p w14:paraId="00000005" w14:textId="6BB06E95" w:rsidR="00E86A30" w:rsidRDefault="00FA5F46">
      <w:pPr>
        <w:spacing w:before="240" w:after="240"/>
      </w:pPr>
      <w:r>
        <w:t xml:space="preserve">Stop Incontinence with </w:t>
      </w:r>
      <w:r w:rsidR="00E37FF0">
        <w:t>Emsella</w:t>
      </w:r>
    </w:p>
    <w:p w14:paraId="4CE4CAD3" w14:textId="77777777" w:rsidR="00DE4236" w:rsidRDefault="00E37FF0">
      <w:pPr>
        <w:spacing w:before="240" w:after="240"/>
      </w:pPr>
      <w:r>
        <w:t>Emsella</w:t>
      </w:r>
      <w:r w:rsidR="00FA5F46">
        <w:t xml:space="preserve"> is a revolutionary, non-invasive t</w:t>
      </w:r>
      <w:r w:rsidR="00FA5F46">
        <w:t>reatment for people who suffer from urinary incontinence</w:t>
      </w:r>
      <w:ins w:id="4" w:author="Melissa Zelig" w:date="2021-02-09T21:01:00Z">
        <w:r w:rsidR="00FA5F46">
          <w:t xml:space="preserve"> (UI)</w:t>
        </w:r>
      </w:ins>
      <w:r w:rsidR="00FA5F46">
        <w:t xml:space="preserve">. This treatment is perfect for those who struggle with </w:t>
      </w:r>
      <w:r w:rsidR="00860CEB">
        <w:t>urge incontinence</w:t>
      </w:r>
      <w:r w:rsidR="00FA5F46">
        <w:t xml:space="preserve"> </w:t>
      </w:r>
      <w:r w:rsidR="00860CEB">
        <w:t xml:space="preserve">(the </w:t>
      </w:r>
      <w:r w:rsidR="00FA5F46">
        <w:t>sudden need to urinate before involuntarily urinating</w:t>
      </w:r>
      <w:r w:rsidR="00860CEB">
        <w:t>) or stress incontinence</w:t>
      </w:r>
      <w:r w:rsidR="00FA5F46">
        <w:t xml:space="preserve"> </w:t>
      </w:r>
      <w:r w:rsidR="00860CEB">
        <w:t>(</w:t>
      </w:r>
      <w:r w:rsidR="00FA5F46">
        <w:t>urinary leakage</w:t>
      </w:r>
      <w:r w:rsidR="00860CEB">
        <w:t>)</w:t>
      </w:r>
      <w:r w:rsidR="00FA5F46">
        <w:t xml:space="preserve"> or both. </w:t>
      </w:r>
    </w:p>
    <w:p w14:paraId="16D299FE" w14:textId="77777777" w:rsidR="00FA5F46" w:rsidRDefault="00FA5F46">
      <w:pPr>
        <w:spacing w:before="240" w:after="240"/>
      </w:pPr>
      <w:r>
        <w:t>While</w:t>
      </w:r>
      <w:r>
        <w:t xml:space="preserve"> many people are too embarrassed to talk about UI, it is a common problem among women</w:t>
      </w:r>
      <w:ins w:id="5" w:author="Melissa Zelig" w:date="2021-02-09T21:02:00Z">
        <w:r>
          <w:t>.</w:t>
        </w:r>
      </w:ins>
      <w:del w:id="6" w:author="Melissa Zelig" w:date="2021-02-09T21:02:00Z">
        <w:r>
          <w:delText xml:space="preserve"> of all ages.</w:delText>
        </w:r>
      </w:del>
      <w:r>
        <w:t xml:space="preserve"> Surveys show that 1/3 of American women struggle with urinary retention issues. </w:t>
      </w:r>
      <w:ins w:id="7" w:author="Melissa Zelig" w:date="2021-02-09T21:02:00Z">
        <w:r>
          <w:t xml:space="preserve">For these women, </w:t>
        </w:r>
      </w:ins>
      <w:r w:rsidR="00E37FF0">
        <w:t>Emsella</w:t>
      </w:r>
      <w:r>
        <w:t xml:space="preserve"> offers </w:t>
      </w:r>
      <w:ins w:id="8" w:author="Melissa Zelig" w:date="2021-02-09T21:02:00Z">
        <w:r>
          <w:t>women</w:t>
        </w:r>
      </w:ins>
      <w:del w:id="9" w:author="Melissa Zelig" w:date="2021-02-09T21:02:00Z">
        <w:r>
          <w:delText>any who struggle with UI</w:delText>
        </w:r>
      </w:del>
      <w:r>
        <w:t xml:space="preserve"> an effective, </w:t>
      </w:r>
      <w:r>
        <w:t xml:space="preserve">non-surgical way to achieve relief. </w:t>
      </w:r>
    </w:p>
    <w:p w14:paraId="00000006" w14:textId="4C2DDF0B" w:rsidR="00E86A30" w:rsidRDefault="00FA5F46">
      <w:pPr>
        <w:spacing w:before="240" w:after="240"/>
      </w:pPr>
      <w:r>
        <w:t xml:space="preserve">This treatment is done while the patient is comfortable, sitting fully clothed on an ergonomic chair. </w:t>
      </w:r>
      <w:ins w:id="10" w:author="Melissa Zelig" w:date="2021-02-09T21:03:00Z">
        <w:r>
          <w:t>The chair,</w:t>
        </w:r>
      </w:ins>
      <w:del w:id="11" w:author="Melissa Zelig" w:date="2021-02-09T21:03:00Z">
        <w:r>
          <w:delText>It is</w:delText>
        </w:r>
      </w:del>
      <w:r>
        <w:t xml:space="preserve"> also known as the “Kegel throne</w:t>
      </w:r>
      <w:ins w:id="12" w:author="Melissa Zelig" w:date="2021-02-09T21:03:00Z">
        <w:r>
          <w:t>,</w:t>
        </w:r>
      </w:ins>
      <w:r>
        <w:t xml:space="preserve">” </w:t>
      </w:r>
      <w:del w:id="13" w:author="Melissa Zelig" w:date="2021-02-09T21:03:00Z">
        <w:r>
          <w:delText xml:space="preserve">because the chair </w:delText>
        </w:r>
      </w:del>
      <w:r>
        <w:t>utilizes electromagnetic technology</w:t>
      </w:r>
      <w:ins w:id="14" w:author="Melissa Zelig" w:date="2021-02-09T21:03:00Z">
        <w:r>
          <w:t xml:space="preserve"> to</w:t>
        </w:r>
      </w:ins>
      <w:r>
        <w:t xml:space="preserve"> stimulat</w:t>
      </w:r>
      <w:ins w:id="15" w:author="Melissa Zelig" w:date="2021-02-09T21:03:00Z">
        <w:r>
          <w:t>e</w:t>
        </w:r>
      </w:ins>
      <w:del w:id="16" w:author="Melissa Zelig" w:date="2021-02-09T21:03:00Z">
        <w:r>
          <w:delText>in</w:delText>
        </w:r>
        <w:r>
          <w:delText>g</w:delText>
        </w:r>
      </w:del>
      <w:r>
        <w:t xml:space="preserve"> the muscles of the pelvic floor. One session lasts just 30 minutes, and it is entirely painless for patients.</w:t>
      </w:r>
    </w:p>
    <w:p w14:paraId="00000007" w14:textId="63CF47A5" w:rsidR="00E86A30" w:rsidRDefault="00FA5F46">
      <w:pPr>
        <w:spacing w:before="240" w:after="240"/>
      </w:pPr>
      <w:r>
        <w:t xml:space="preserve">Jandali Plastic Surgery is a leading </w:t>
      </w:r>
      <w:r w:rsidR="00E37FF0">
        <w:t>Emsella</w:t>
      </w:r>
      <w:r>
        <w:t xml:space="preserve"> provider specializing in non-invasive treatments for women’s intimate health and wellness. They are</w:t>
      </w:r>
      <w:r>
        <w:t xml:space="preserve"> proud to serve patients in the Trumbull, CT area. Learn more about </w:t>
      </w:r>
      <w:r w:rsidR="00E37FF0">
        <w:t>Emsella</w:t>
      </w:r>
      <w:r>
        <w:t xml:space="preserve"> and</w:t>
      </w:r>
      <w:ins w:id="17" w:author="Melissa Zelig" w:date="2021-02-09T21:04:00Z">
        <w:r>
          <w:t xml:space="preserve"> discover</w:t>
        </w:r>
      </w:ins>
      <w:r>
        <w:t xml:space="preserve"> if it is right for you by scheduling a consultation with our expert treatment staff. Call us at 203-290-2940 today.</w:t>
      </w:r>
    </w:p>
    <w:p w14:paraId="00000008" w14:textId="6E1F9E89" w:rsidR="00E86A30" w:rsidRDefault="00FA5F46">
      <w:pPr>
        <w:spacing w:before="240" w:after="240"/>
      </w:pPr>
      <w:r>
        <w:t xml:space="preserve">Benefits of </w:t>
      </w:r>
      <w:r w:rsidR="00E37FF0">
        <w:t>Emsella</w:t>
      </w:r>
      <w:r>
        <w:t xml:space="preserve"> at Jandali Plastic Surgery</w:t>
      </w:r>
    </w:p>
    <w:p w14:paraId="00000009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</w:t>
      </w:r>
      <w:r>
        <w:t>Non-invasive urinary incontinence solution</w:t>
      </w:r>
    </w:p>
    <w:p w14:paraId="0000000A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DA cleared to improve urinary incontinence + vaginal laxity</w:t>
      </w:r>
    </w:p>
    <w:p w14:paraId="0000000B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trengthens vaginal walls and pelvic muscles</w:t>
      </w:r>
    </w:p>
    <w:p w14:paraId="0000000C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Thousands of supramaximal muscle contractions in one session</w:t>
      </w:r>
    </w:p>
    <w:p w14:paraId="0000000D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No downtime required</w:t>
      </w:r>
    </w:p>
    <w:p w14:paraId="0000000E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timulates the entire pelvic floor</w:t>
      </w:r>
    </w:p>
    <w:p w14:paraId="0000000F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Patients remain fully clothed for the treatment</w:t>
      </w:r>
    </w:p>
    <w:p w14:paraId="00000010" w14:textId="77777777" w:rsidR="00E86A30" w:rsidRDefault="00FA5F46">
      <w:pPr>
        <w:spacing w:before="240" w:after="240"/>
      </w:pPr>
      <w: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95% patient satisfaction*¹</w:t>
      </w:r>
    </w:p>
    <w:p w14:paraId="00000011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75% elimination or reduction of pad use*¹</w:t>
      </w:r>
    </w:p>
    <w:p w14:paraId="00000012" w14:textId="77777777" w:rsidR="00E86A30" w:rsidRDefault="00FA5F4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Tightens muscles for increased sexual satisfaction¹</w:t>
      </w:r>
    </w:p>
    <w:p w14:paraId="00000013" w14:textId="77777777" w:rsidR="00E86A30" w:rsidRDefault="00FA5F46">
      <w:pPr>
        <w:spacing w:before="240" w:after="240"/>
      </w:pPr>
      <w:r>
        <w:t>What Causes Incontinence?</w:t>
      </w:r>
    </w:p>
    <w:p w14:paraId="00000014" w14:textId="71C0E8DB" w:rsidR="00E86A30" w:rsidRDefault="00FA5F46">
      <w:pPr>
        <w:spacing w:before="240" w:after="240"/>
      </w:pPr>
      <w:r>
        <w:t>For women, the leading causes of UI include vaginal childbirth, aging, and menopause. When you urinate, muscles' contraction forces urine out of the bladder and down into the ure</w:t>
      </w:r>
      <w:r>
        <w:t xml:space="preserve">thra. </w:t>
      </w:r>
      <w:r w:rsidR="00E37FF0">
        <w:t>Simultaneously</w:t>
      </w:r>
      <w:r>
        <w:t>, the sphincter muscles around the urethra relax and release the urine. Incontinence results when the muscles or nerves aiding in the release of urine become damaged.</w:t>
      </w:r>
    </w:p>
    <w:p w14:paraId="00000015" w14:textId="77777777" w:rsidR="00E86A30" w:rsidRDefault="00FA5F46">
      <w:pPr>
        <w:spacing w:before="240" w:after="240"/>
      </w:pPr>
      <w:r>
        <w:t>There are two common types of UI:</w:t>
      </w:r>
    </w:p>
    <w:p w14:paraId="00000016" w14:textId="77777777" w:rsidR="00E86A30" w:rsidRDefault="00FA5F46">
      <w:pPr>
        <w:spacing w:before="240" w:after="240"/>
      </w:pPr>
      <w:r>
        <w:t>1.</w:t>
      </w:r>
      <w:r>
        <w:rPr>
          <w:sz w:val="14"/>
          <w:szCs w:val="14"/>
        </w:rPr>
        <w:t xml:space="preserve">       </w:t>
      </w:r>
      <w:r>
        <w:t>Stress Incontinence</w:t>
      </w:r>
    </w:p>
    <w:p w14:paraId="00000017" w14:textId="77777777" w:rsidR="00E86A30" w:rsidRDefault="00FA5F46">
      <w:pPr>
        <w:spacing w:before="240" w:after="240"/>
      </w:pPr>
      <w:r>
        <w:t>2.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 xml:space="preserve">     </w:t>
      </w:r>
      <w:r>
        <w:t>Urge Incontinence</w:t>
      </w:r>
    </w:p>
    <w:p w14:paraId="00000018" w14:textId="77777777" w:rsidR="00E86A30" w:rsidRDefault="00FA5F46">
      <w:pPr>
        <w:spacing w:before="240" w:after="240"/>
      </w:pPr>
      <w:r>
        <w:t>Stress Incontinence</w:t>
      </w:r>
    </w:p>
    <w:p w14:paraId="125D151E" w14:textId="77777777" w:rsidR="00FA5F46" w:rsidRDefault="00FA5F46">
      <w:pPr>
        <w:spacing w:before="240" w:after="240"/>
      </w:pPr>
      <w:r>
        <w:t xml:space="preserve">Stress Incontinence is the most common type of urinary incontinence. It refers to urine leakage during exertion or movement, i.e., laughing, sneezing, coughing, or jumping. </w:t>
      </w:r>
      <w:del w:id="18" w:author="Melissa Zelig" w:date="2021-02-09T21:05:00Z">
        <w:r>
          <w:delText xml:space="preserve">The main reason </w:delText>
        </w:r>
      </w:del>
      <w:ins w:id="19" w:author="Melissa Zelig" w:date="2021-02-09T21:05:00Z">
        <w:del w:id="20" w:author="Melissa Zelig" w:date="2021-02-09T21:05:00Z">
          <w:r>
            <w:delText>S</w:delText>
          </w:r>
        </w:del>
      </w:ins>
      <w:del w:id="21" w:author="Melissa Zelig" w:date="2021-02-09T21:05:00Z">
        <w:r>
          <w:delText>stress incontinence</w:delText>
        </w:r>
      </w:del>
      <w:ins w:id="22" w:author="Melissa Zelig" w:date="2021-02-09T21:05:00Z">
        <w:del w:id="23" w:author="Melissa Zelig" w:date="2021-02-09T21:05:00Z">
          <w:r>
            <w:delText xml:space="preserve"> pri</w:delText>
          </w:r>
          <w:r>
            <w:delText xml:space="preserve">marily results from </w:delText>
          </w:r>
        </w:del>
      </w:ins>
      <w:del w:id="24" w:author="Melissa Zelig" w:date="2021-02-09T21:05:00Z">
        <w:r>
          <w:delText xml:space="preserve"> occurs is due to vaginal childbirth or menopause. </w:delText>
        </w:r>
      </w:del>
      <w:r>
        <w:t xml:space="preserve">Stress Incontinence occurs </w:t>
      </w:r>
      <w:r w:rsidR="00860CEB">
        <w:t>results when</w:t>
      </w:r>
      <w:r>
        <w:t xml:space="preserve"> tissues that support the bladder become stretched or weak</w:t>
      </w:r>
      <w:ins w:id="25" w:author="Melissa Zelig" w:date="2021-02-09T21:06:00Z">
        <w:r>
          <w:t xml:space="preserve"> (typically due to vaginal childbirth or menopause.)</w:t>
        </w:r>
      </w:ins>
      <w:del w:id="26" w:author="Melissa Zelig" w:date="2021-02-09T21:06:00Z">
        <w:r>
          <w:delText>.</w:delText>
        </w:r>
      </w:del>
      <w:r>
        <w:t xml:space="preserve"> This damage allows the bladder to exer</w:t>
      </w:r>
      <w:r>
        <w:t>t pressure downward on the sphincter muscles that keep the urethra closed. This prevents the muscles from shutting tightly.</w:t>
      </w:r>
      <w:ins w:id="27" w:author="Melissa Zelig" w:date="2021-02-09T21:06:00Z">
        <w:r>
          <w:t xml:space="preserve"> </w:t>
        </w:r>
      </w:ins>
    </w:p>
    <w:p w14:paraId="00000019" w14:textId="286A5574" w:rsidR="00E86A30" w:rsidRDefault="00860CEB">
      <w:pPr>
        <w:spacing w:before="240" w:after="240"/>
        <w:rPr>
          <w:del w:id="28" w:author="Melissa Zelig" w:date="2021-02-09T21:06:00Z"/>
        </w:rPr>
      </w:pPr>
      <w:r>
        <w:t>To improve s</w:t>
      </w:r>
    </w:p>
    <w:p w14:paraId="0000001A" w14:textId="41AFD863" w:rsidR="00E86A30" w:rsidRDefault="00FA5F46">
      <w:pPr>
        <w:spacing w:before="240" w:after="240"/>
      </w:pPr>
      <w:r>
        <w:t>tress incontinence</w:t>
      </w:r>
      <w:r w:rsidR="00860CEB">
        <w:t>, doctors recommend</w:t>
      </w:r>
      <w:r>
        <w:t xml:space="preserve"> strengthening the </w:t>
      </w:r>
      <w:r>
        <w:t xml:space="preserve">muscles </w:t>
      </w:r>
      <w:r w:rsidR="00860CEB">
        <w:t xml:space="preserve">and tissue </w:t>
      </w:r>
      <w:r>
        <w:t xml:space="preserve">that </w:t>
      </w:r>
      <w:r w:rsidR="00860CEB">
        <w:t>reinforce</w:t>
      </w:r>
      <w:r>
        <w:t xml:space="preserve"> the bladder.²</w:t>
      </w:r>
    </w:p>
    <w:p w14:paraId="0000001B" w14:textId="77777777" w:rsidR="00E86A30" w:rsidRDefault="00FA5F46">
      <w:pPr>
        <w:spacing w:before="240" w:after="240"/>
      </w:pPr>
      <w:r>
        <w:t>Urge Incontinence</w:t>
      </w:r>
    </w:p>
    <w:p w14:paraId="0000001C" w14:textId="1CA43361" w:rsidR="00E86A30" w:rsidRDefault="00FA5F46">
      <w:pPr>
        <w:spacing w:before="240" w:after="240"/>
      </w:pPr>
      <w:r>
        <w:t>Urge Inco</w:t>
      </w:r>
      <w:r>
        <w:t xml:space="preserve">ntinence refers to a sudden “urge” to urinate. This feeling comes right before experiencing involuntary loss of urine. Urge Incontinence </w:t>
      </w:r>
      <w:r w:rsidR="00860CEB">
        <w:t>results</w:t>
      </w:r>
      <w:r>
        <w:t xml:space="preserve"> when abnormal nerve signals </w:t>
      </w:r>
      <w:r w:rsidR="00860CEB">
        <w:t xml:space="preserve">force </w:t>
      </w:r>
      <w:r>
        <w:t xml:space="preserve">muscles </w:t>
      </w:r>
      <w:r w:rsidR="00860CEB">
        <w:t>with</w:t>
      </w:r>
      <w:r>
        <w:t xml:space="preserve">in the bladder to contract. Urinary retention is </w:t>
      </w:r>
      <w:r w:rsidR="00E37FF0">
        <w:t>compromised</w:t>
      </w:r>
      <w:r>
        <w:t xml:space="preserve"> when the ove</w:t>
      </w:r>
      <w:r>
        <w:t>ractive muscles in the bladder overpower the sphincter muscles responsible for closing the urethra.</w:t>
      </w:r>
    </w:p>
    <w:p w14:paraId="0000001D" w14:textId="23FBA8C4" w:rsidR="00E86A30" w:rsidRDefault="00860CEB">
      <w:pPr>
        <w:spacing w:before="240" w:after="240"/>
      </w:pPr>
      <w:r>
        <w:t>Like</w:t>
      </w:r>
      <w:r w:rsidR="00FA5F46">
        <w:t xml:space="preserve"> stress incontinence, urge incontinence can be</w:t>
      </w:r>
      <w:r>
        <w:t xml:space="preserve"> reduced</w:t>
      </w:r>
      <w:r w:rsidR="00FA5F46">
        <w:t xml:space="preserve"> by strengthening the muscles that support the bladder.²</w:t>
      </w:r>
    </w:p>
    <w:p w14:paraId="0000001E" w14:textId="658C3550" w:rsidR="00E86A30" w:rsidRDefault="00FA5F46">
      <w:pPr>
        <w:spacing w:before="240" w:after="240"/>
      </w:pPr>
      <w:r>
        <w:t xml:space="preserve">Pelvic floor exercises, commonly </w:t>
      </w:r>
      <w:r w:rsidR="00860CEB">
        <w:t>known</w:t>
      </w:r>
      <w:r>
        <w:t xml:space="preserve"> to as Kegels,</w:t>
      </w:r>
      <w:ins w:id="29" w:author="Melissa Zelig" w:date="2021-02-09T21:07:00Z">
        <w:r>
          <w:t xml:space="preserve"> which</w:t>
        </w:r>
      </w:ins>
      <w:r>
        <w:t xml:space="preserve"> strengthen</w:t>
      </w:r>
      <w:del w:id="30" w:author="Melissa Zelig" w:date="2021-02-09T21:07:00Z">
        <w:r>
          <w:delText>ing</w:delText>
        </w:r>
      </w:del>
      <w:r>
        <w:t xml:space="preserve"> the muscles and tissue that support the bladder, are the most prescribed treatment for improving urinary incontinence.²</w:t>
      </w:r>
    </w:p>
    <w:p w14:paraId="0000001F" w14:textId="1EC3F3B9" w:rsidR="00E86A30" w:rsidRDefault="00FA5F46">
      <w:pPr>
        <w:spacing w:before="240" w:after="240"/>
      </w:pPr>
      <w:r>
        <w:t xml:space="preserve">How Does </w:t>
      </w:r>
      <w:r w:rsidR="00E37FF0">
        <w:t>Emsella</w:t>
      </w:r>
      <w:r>
        <w:t xml:space="preserve"> Work?</w:t>
      </w:r>
    </w:p>
    <w:p w14:paraId="4AB92E6E" w14:textId="77777777" w:rsidR="00FA5F46" w:rsidRDefault="00E37FF0">
      <w:pPr>
        <w:spacing w:before="240" w:after="240"/>
      </w:pPr>
      <w:r>
        <w:lastRenderedPageBreak/>
        <w:t>Emsella</w:t>
      </w:r>
      <w:r w:rsidR="00FA5F46">
        <w:t xml:space="preserve"> is the first device of its kind to achieve FDA clearance to treat UI and vaginal laxity. </w:t>
      </w:r>
      <w:r>
        <w:t>Emsella</w:t>
      </w:r>
      <w:r w:rsidR="00FA5F46">
        <w:t xml:space="preserve"> is an ergonomic chair that utilizes High-Intensity Focused Electromagnetic </w:t>
      </w:r>
      <w:ins w:id="31" w:author="Melissa Zelig" w:date="2021-02-09T21:08:00Z">
        <w:r w:rsidR="00FA5F46">
          <w:t xml:space="preserve">(HIFEM) </w:t>
        </w:r>
      </w:ins>
      <w:r w:rsidR="00FA5F46">
        <w:t xml:space="preserve">technology. </w:t>
      </w:r>
    </w:p>
    <w:p w14:paraId="00000020" w14:textId="17FFC870" w:rsidR="00E86A30" w:rsidRDefault="00FA5F46">
      <w:pPr>
        <w:spacing w:before="240" w:after="240"/>
        <w:rPr>
          <w:ins w:id="32" w:author="Melissa Zelig" w:date="2021-02-09T21:08:00Z"/>
        </w:rPr>
      </w:pPr>
      <w:r>
        <w:t xml:space="preserve">During the treatment, patients </w:t>
      </w:r>
      <w:del w:id="33" w:author="Melissa Zelig" w:date="2021-02-09T21:08:00Z">
        <w:r>
          <w:delText>can</w:delText>
        </w:r>
      </w:del>
      <w:r>
        <w:t xml:space="preserve"> stay in their clothes</w:t>
      </w:r>
      <w:r>
        <w:t xml:space="preserve"> as they sit on the chair. Electromagnetic energy penetrates the pelvic floor, activating neurons signaling the pelvic muscles to contract. One 30-minute treatment induces more than 11,000 supramaximal pelvic floor muscle contractions, equaling 11,000 Kege</w:t>
      </w:r>
      <w:r>
        <w:t xml:space="preserve">ls. </w:t>
      </w:r>
    </w:p>
    <w:p w14:paraId="00000021" w14:textId="6253C955" w:rsidR="00E86A30" w:rsidRDefault="00E37FF0">
      <w:pPr>
        <w:spacing w:before="240" w:after="240"/>
      </w:pPr>
      <w:r>
        <w:t>Emsella</w:t>
      </w:r>
      <w:r w:rsidR="00FA5F46">
        <w:t xml:space="preserve"> helps strengthen the pelvic floor, tighten the vaginal wall, and rebuild the tissues that support the pelvic organs. This leads to a </w:t>
      </w:r>
      <w:r w:rsidR="00860CEB">
        <w:t>reduction</w:t>
      </w:r>
      <w:r w:rsidR="00FA5F46">
        <w:t xml:space="preserve"> in urge and stress incontinence, </w:t>
      </w:r>
      <w:ins w:id="34" w:author="Melissa Zelig" w:date="2021-02-09T21:08:00Z">
        <w:r w:rsidR="00FA5F46">
          <w:t>better</w:t>
        </w:r>
      </w:ins>
      <w:del w:id="35" w:author="Melissa Zelig" w:date="2021-02-09T21:08:00Z">
        <w:r w:rsidR="00FA5F46">
          <w:delText>more excellen</w:delText>
        </w:r>
      </w:del>
      <w:r w:rsidR="00FA5F46">
        <w:t xml:space="preserve"> urine retention, and as a bonus, increased sexu</w:t>
      </w:r>
      <w:r w:rsidR="00FA5F46">
        <w:t>al satisfaction.¹</w:t>
      </w:r>
    </w:p>
    <w:p w14:paraId="00000022" w14:textId="4F123500" w:rsidR="00E86A30" w:rsidRDefault="00E37FF0">
      <w:pPr>
        <w:spacing w:before="240" w:after="240"/>
      </w:pPr>
      <w:r>
        <w:t>Emsella</w:t>
      </w:r>
      <w:r w:rsidR="00FA5F46">
        <w:t xml:space="preserve"> for Men</w:t>
      </w:r>
    </w:p>
    <w:p w14:paraId="01E99EE0" w14:textId="77777777" w:rsidR="00FA5F46" w:rsidRDefault="007A036E">
      <w:pPr>
        <w:spacing w:before="240" w:after="240"/>
      </w:pPr>
      <w:r>
        <w:t xml:space="preserve">Jandali Plastic Surgery is also a sexual wellness center helping both men and women see excellent improvements in their sexual satisfaction. </w:t>
      </w:r>
      <w:r w:rsidR="00FA5F46">
        <w:t xml:space="preserve">While </w:t>
      </w:r>
      <w:r w:rsidR="00E37FF0">
        <w:t>Emsella</w:t>
      </w:r>
      <w:r w:rsidR="00FA5F46">
        <w:t xml:space="preserve"> is a treatment primarily used to improve the lives of women, it can also significantly benefit men who struggle with erectile dysfunction and experience premature ejaculation. </w:t>
      </w:r>
    </w:p>
    <w:p w14:paraId="00000023" w14:textId="3D36FF36" w:rsidR="00E86A30" w:rsidRDefault="00FA5F46">
      <w:pPr>
        <w:spacing w:before="240" w:after="240"/>
      </w:pPr>
      <w:r>
        <w:t>These struggles can not only sig</w:t>
      </w:r>
      <w:r>
        <w:t xml:space="preserve">nificantly hinder a man’s quality of life, but it can also limit his sexual satisfaction. </w:t>
      </w:r>
      <w:r w:rsidR="007A036E">
        <w:t xml:space="preserve">Emsella may improve blood flow to the penis by strengthening the muscles of the pelvic floor. </w:t>
      </w:r>
    </w:p>
    <w:p w14:paraId="00000024" w14:textId="117C01EF" w:rsidR="00E86A30" w:rsidRDefault="00E37FF0">
      <w:pPr>
        <w:spacing w:before="240" w:after="240"/>
      </w:pPr>
      <w:r>
        <w:t>Emsella</w:t>
      </w:r>
      <w:r w:rsidR="00FA5F46">
        <w:t xml:space="preserve"> Results*</w:t>
      </w:r>
    </w:p>
    <w:p w14:paraId="355AFC8B" w14:textId="77777777" w:rsidR="00FA5F46" w:rsidRDefault="00FA5F46">
      <w:pPr>
        <w:spacing w:before="240" w:after="240"/>
      </w:pPr>
      <w:r>
        <w:t>As with</w:t>
      </w:r>
      <w:r>
        <w:t xml:space="preserve"> any medical treatment, patient results will vary.* However, </w:t>
      </w:r>
      <w:ins w:id="36" w:author="Melissa Zelig" w:date="2021-02-09T21:09:00Z">
        <w:r>
          <w:t>many</w:t>
        </w:r>
      </w:ins>
      <w:r w:rsidR="00E37FF0">
        <w:t xml:space="preserve"> </w:t>
      </w:r>
      <w:del w:id="37" w:author="Melissa Zelig" w:date="2021-02-09T21:09:00Z">
        <w:r>
          <w:delText>mos</w:delText>
        </w:r>
      </w:del>
      <w:r>
        <w:t xml:space="preserve"> patients see an improvement in bladder control after just one treatment. For most patients, the average treatment plan includes 6 sessions, with two held weekly for 3 weeks. </w:t>
      </w:r>
    </w:p>
    <w:p w14:paraId="00000025" w14:textId="7A80AC32" w:rsidR="00E86A30" w:rsidRDefault="00FA5F46">
      <w:pPr>
        <w:spacing w:before="240" w:after="240"/>
      </w:pPr>
      <w:r>
        <w:t>Rese</w:t>
      </w:r>
      <w:r>
        <w:t xml:space="preserve">arch shows that 95% of patients who followed the average protocol reported an improvement in quality of life after just 3 weeks of </w:t>
      </w:r>
      <w:r w:rsidR="007A036E">
        <w:t>treatment</w:t>
      </w:r>
      <w:r>
        <w:t>, and that two thirds of the patients completely eliminated or reduced their need for pads to catch leakage. ¹*</w:t>
      </w:r>
    </w:p>
    <w:p w14:paraId="00000026" w14:textId="59633CEB" w:rsidR="00E86A30" w:rsidRDefault="007A036E">
      <w:pPr>
        <w:spacing w:before="240" w:after="240"/>
      </w:pPr>
      <w:r>
        <w:t xml:space="preserve">How Much Does </w:t>
      </w:r>
      <w:r w:rsidR="00E37FF0">
        <w:t>Emsella</w:t>
      </w:r>
      <w:r w:rsidR="00FA5F46">
        <w:t xml:space="preserve"> Cost</w:t>
      </w:r>
      <w:r>
        <w:t>?</w:t>
      </w:r>
    </w:p>
    <w:p w14:paraId="00000027" w14:textId="12662324" w:rsidR="00E86A30" w:rsidRDefault="00E37FF0">
      <w:pPr>
        <w:spacing w:before="240" w:after="240"/>
      </w:pPr>
      <w:r>
        <w:t>Emsella</w:t>
      </w:r>
      <w:r w:rsidR="00FA5F46">
        <w:t xml:space="preserve"> cost varies depending on different factors, such as the number of sessions needed in a treatment protocol. The best way to get a specific price is to schedule a complimentary consultation with Jandali Plastic Surgery. During the consultation</w:t>
      </w:r>
      <w:r w:rsidR="00FA5F46">
        <w:t xml:space="preserve">, costs will be discussed in detail. If </w:t>
      </w:r>
      <w:r w:rsidR="007A036E">
        <w:t>this treatment is</w:t>
      </w:r>
      <w:r w:rsidR="00FA5F46">
        <w:t xml:space="preserve"> right </w:t>
      </w:r>
      <w:r w:rsidR="00FA5F46">
        <w:t>for you, our staff can personalize a treatment plan to fit your budget.</w:t>
      </w:r>
    </w:p>
    <w:p w14:paraId="00000028" w14:textId="0D3EB024" w:rsidR="00E86A30" w:rsidRDefault="00E37FF0">
      <w:pPr>
        <w:spacing w:before="240" w:after="240"/>
      </w:pPr>
      <w:r>
        <w:t>Emsella</w:t>
      </w:r>
      <w:r w:rsidR="00FA5F46">
        <w:t xml:space="preserve"> </w:t>
      </w:r>
      <w:r w:rsidR="00FA5F46">
        <w:t>Near Me</w:t>
      </w:r>
    </w:p>
    <w:p w14:paraId="00000029" w14:textId="77777777" w:rsidR="00E86A30" w:rsidRDefault="00FA5F46">
      <w:pPr>
        <w:spacing w:before="240" w:after="240"/>
      </w:pPr>
      <w:r>
        <w:lastRenderedPageBreak/>
        <w:t xml:space="preserve">If you are </w:t>
      </w:r>
      <w:del w:id="38" w:author="Melissa Zelig" w:date="2021-02-09T21:10:00Z">
        <w:r>
          <w:delText xml:space="preserve">tired of </w:delText>
        </w:r>
      </w:del>
      <w:r>
        <w:t>struggling with Urinary Incontinence, contact Jandali Plastic Surg</w:t>
      </w:r>
      <w:r>
        <w:t>ery to begin your road to full bladder control</w:t>
      </w:r>
      <w:del w:id="39" w:author="Melissa Zelig" w:date="2021-02-09T21:10:00Z">
        <w:r>
          <w:delText xml:space="preserve"> and an improvement in vaginal laxity</w:delText>
        </w:r>
      </w:del>
      <w:r>
        <w:t xml:space="preserve">. Call us at 203-290-2940 to schedule your consultation or reach out to us online. </w:t>
      </w:r>
    </w:p>
    <w:p w14:paraId="0000002A" w14:textId="77777777" w:rsidR="00E86A30" w:rsidRDefault="00E86A30"/>
    <w:sectPr w:rsidR="00E86A3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tzCzMDAwNDc1MrRQ0lEKTi0uzszPAykwrAUAaRb8EywAAAA="/>
  </w:docVars>
  <w:rsids>
    <w:rsidRoot w:val="00E86A30"/>
    <w:rsid w:val="007A036E"/>
    <w:rsid w:val="00860CEB"/>
    <w:rsid w:val="00DE4236"/>
    <w:rsid w:val="00E37FF0"/>
    <w:rsid w:val="00E86A30"/>
    <w:rsid w:val="00FA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96B79"/>
  <w15:docId w15:val="{EA63B699-FFE0-46F0-A49C-30D4C26E5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99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2-09T21:11:00Z</dcterms:created>
  <dcterms:modified xsi:type="dcterms:W3CDTF">2021-02-09T21:27:00Z</dcterms:modified>
</cp:coreProperties>
</file>